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140D" w:rsidRDefault="0080338A">
      <w:bookmarkStart w:id="0" w:name="_GoBack"/>
      <w:bookmarkEnd w:id="0"/>
      <w:r>
        <w:t>CEAS E&amp;I Council meeting minutes</w:t>
      </w:r>
    </w:p>
    <w:p w:rsidR="0080338A" w:rsidRDefault="0080338A">
      <w:r>
        <w:t>3/21/2017</w:t>
      </w:r>
    </w:p>
    <w:p w:rsidR="0080338A" w:rsidRDefault="0080338A"/>
    <w:p w:rsidR="0080338A" w:rsidRDefault="0080338A">
      <w:r w:rsidRPr="0054721B">
        <w:rPr>
          <w:u w:val="single"/>
        </w:rPr>
        <w:t>Call to order</w:t>
      </w:r>
      <w:r>
        <w:t xml:space="preserve"> – 2:33 PM</w:t>
      </w:r>
    </w:p>
    <w:p w:rsidR="0080338A" w:rsidRDefault="0080338A">
      <w:r w:rsidRPr="0054721B">
        <w:rPr>
          <w:u w:val="single"/>
        </w:rPr>
        <w:t>Diversity fact</w:t>
      </w:r>
      <w:r>
        <w:t xml:space="preserve"> – 2.3 million prisoners in the USA out of which 50% are African American. This is disproportionate to the population of African Americans. </w:t>
      </w:r>
    </w:p>
    <w:p w:rsidR="0080338A" w:rsidRPr="0054721B" w:rsidRDefault="0080338A">
      <w:pPr>
        <w:rPr>
          <w:u w:val="single"/>
        </w:rPr>
      </w:pPr>
      <w:proofErr w:type="spellStart"/>
      <w:r w:rsidRPr="0054721B">
        <w:rPr>
          <w:u w:val="single"/>
        </w:rPr>
        <w:t>Chairs’s</w:t>
      </w:r>
      <w:proofErr w:type="spellEnd"/>
      <w:r w:rsidRPr="0054721B">
        <w:rPr>
          <w:u w:val="single"/>
        </w:rPr>
        <w:t xml:space="preserve"> Report </w:t>
      </w:r>
    </w:p>
    <w:p w:rsidR="0054721B" w:rsidRDefault="00932425" w:rsidP="0080338A">
      <w:pPr>
        <w:pStyle w:val="ListParagraph"/>
        <w:numPr>
          <w:ilvl w:val="0"/>
          <w:numId w:val="1"/>
        </w:numPr>
      </w:pPr>
      <w:r>
        <w:t xml:space="preserve">The </w:t>
      </w:r>
      <w:r w:rsidR="002A3E2A">
        <w:t xml:space="preserve">meeting </w:t>
      </w:r>
      <w:r>
        <w:t xml:space="preserve">minutes are listed on the website. </w:t>
      </w:r>
    </w:p>
    <w:p w:rsidR="0080338A" w:rsidRDefault="0080338A" w:rsidP="0080338A">
      <w:pPr>
        <w:pStyle w:val="ListParagraph"/>
        <w:numPr>
          <w:ilvl w:val="0"/>
          <w:numId w:val="1"/>
        </w:numPr>
      </w:pPr>
      <w:proofErr w:type="spellStart"/>
      <w:r>
        <w:t>Prez</w:t>
      </w:r>
      <w:proofErr w:type="spellEnd"/>
      <w:r>
        <w:t>. Pinto is all in for D&amp;I initiatives and wants a university wide strategic plan.</w:t>
      </w:r>
    </w:p>
    <w:p w:rsidR="0080338A" w:rsidRDefault="0080338A" w:rsidP="0080338A">
      <w:pPr>
        <w:pStyle w:val="ListParagraph"/>
        <w:numPr>
          <w:ilvl w:val="0"/>
          <w:numId w:val="1"/>
        </w:numPr>
      </w:pPr>
      <w:r>
        <w:t>All the council members must attend the diversity summit on July 26</w:t>
      </w:r>
      <w:r w:rsidRPr="0080338A">
        <w:rPr>
          <w:vertAlign w:val="superscript"/>
        </w:rPr>
        <w:t>th</w:t>
      </w:r>
      <w:r>
        <w:t xml:space="preserve"> (Tentative date)</w:t>
      </w:r>
    </w:p>
    <w:p w:rsidR="0080338A" w:rsidRDefault="0080338A" w:rsidP="0080338A">
      <w:pPr>
        <w:pStyle w:val="ListParagraph"/>
        <w:numPr>
          <w:ilvl w:val="0"/>
          <w:numId w:val="1"/>
        </w:numPr>
      </w:pPr>
      <w:r>
        <w:t>A pilot program with the college of nursing regarding micro-aggression is being planned.</w:t>
      </w:r>
    </w:p>
    <w:p w:rsidR="0080338A" w:rsidRDefault="0080338A" w:rsidP="0080338A">
      <w:r w:rsidRPr="0054721B">
        <w:rPr>
          <w:u w:val="single"/>
        </w:rPr>
        <w:t>CEAS Listening</w:t>
      </w:r>
      <w:r>
        <w:t xml:space="preserve"> – The boxes have been ordered and are here</w:t>
      </w:r>
    </w:p>
    <w:p w:rsidR="0080338A" w:rsidRDefault="0080338A" w:rsidP="0080338A">
      <w:r w:rsidRPr="0054721B">
        <w:rPr>
          <w:u w:val="single"/>
        </w:rPr>
        <w:t>Education</w:t>
      </w:r>
      <w:r>
        <w:t xml:space="preserve"> – Book club getting delayed. Need to get the college involved in publicizing it. Draft email to be sent to the Dean of CEAS.</w:t>
      </w:r>
    </w:p>
    <w:p w:rsidR="0080338A" w:rsidRDefault="0054721B" w:rsidP="0080338A">
      <w:r w:rsidRPr="0054721B">
        <w:rPr>
          <w:u w:val="single"/>
        </w:rPr>
        <w:t>Monthly Awareness</w:t>
      </w:r>
      <w:r>
        <w:t xml:space="preserve"> – None planned yet for the month of April. Planning on highlighting the achievements of graduating CEAS seniors as this is graduation month.</w:t>
      </w:r>
    </w:p>
    <w:p w:rsidR="0054721B" w:rsidRDefault="0054721B" w:rsidP="0080338A">
      <w:r w:rsidRPr="0054721B">
        <w:rPr>
          <w:u w:val="single"/>
        </w:rPr>
        <w:t>Draft Budget</w:t>
      </w:r>
      <w:r>
        <w:t xml:space="preserve"> discussed. Budget of $5,000 proposed. More money towards awareness events suggested. We cannot have lunch paid for our monthly meetings. Conference names to be added to the travel line item. More details on book club expenses to be detailed in the budget. Information on the spending for the current year needs to be collected. </w:t>
      </w:r>
    </w:p>
    <w:p w:rsidR="0080338A" w:rsidRDefault="0054721B">
      <w:r w:rsidRPr="0054721B">
        <w:rPr>
          <w:u w:val="single"/>
        </w:rPr>
        <w:t>Charter</w:t>
      </w:r>
      <w:r>
        <w:t xml:space="preserve"> will be discussed in the next meeting on April 18th. It is going to be a longer meeting (2 hours). A new position for the treasurer will be considered to be added in the charter. Membership criteria needs to be discussed in detail. Every council member is encouraged to read the current charter. </w:t>
      </w:r>
    </w:p>
    <w:p w:rsidR="0080338A" w:rsidRDefault="008A1EA2">
      <w:r>
        <w:t>Action Items:</w:t>
      </w:r>
    </w:p>
    <w:p w:rsidR="008A1EA2" w:rsidRDefault="008A1EA2" w:rsidP="008A1EA2">
      <w:pPr>
        <w:pStyle w:val="ListParagraph"/>
        <w:numPr>
          <w:ilvl w:val="0"/>
          <w:numId w:val="2"/>
        </w:numPr>
      </w:pPr>
      <w:r>
        <w:t>Whitney to contact Nursing about their budget</w:t>
      </w:r>
    </w:p>
    <w:p w:rsidR="008A1EA2" w:rsidRDefault="008A1EA2" w:rsidP="008A1EA2">
      <w:pPr>
        <w:pStyle w:val="ListParagraph"/>
        <w:numPr>
          <w:ilvl w:val="0"/>
          <w:numId w:val="2"/>
        </w:numPr>
      </w:pPr>
      <w:r>
        <w:t>Magnolia to check with Katie to inquire about money that was spent on E&amp;I this year</w:t>
      </w:r>
    </w:p>
    <w:p w:rsidR="008A1EA2" w:rsidRDefault="008A1EA2" w:rsidP="008A1EA2">
      <w:pPr>
        <w:pStyle w:val="ListParagraph"/>
        <w:numPr>
          <w:ilvl w:val="0"/>
          <w:numId w:val="2"/>
        </w:numPr>
      </w:pPr>
      <w:r>
        <w:t>Whitney to confirm if we are a committee or a council</w:t>
      </w:r>
    </w:p>
    <w:p w:rsidR="008A1EA2" w:rsidRDefault="008A1EA2" w:rsidP="008A1EA2">
      <w:pPr>
        <w:pStyle w:val="ListParagraph"/>
        <w:numPr>
          <w:ilvl w:val="0"/>
          <w:numId w:val="2"/>
        </w:numPr>
      </w:pPr>
      <w:r>
        <w:t>Alexia to confirm which books are downloadable pdfs</w:t>
      </w:r>
    </w:p>
    <w:p w:rsidR="008A1EA2" w:rsidRDefault="008A1EA2" w:rsidP="008A1EA2">
      <w:pPr>
        <w:pStyle w:val="ListParagraph"/>
        <w:numPr>
          <w:ilvl w:val="0"/>
          <w:numId w:val="2"/>
        </w:numPr>
      </w:pPr>
      <w:r>
        <w:t>Terri to draft email about book club to be sent from the Dean</w:t>
      </w:r>
    </w:p>
    <w:p w:rsidR="008A1EA2" w:rsidRDefault="00BB5D40" w:rsidP="008A1EA2">
      <w:pPr>
        <w:pStyle w:val="ListParagraph"/>
        <w:numPr>
          <w:ilvl w:val="0"/>
          <w:numId w:val="2"/>
        </w:numPr>
      </w:pPr>
      <w:r>
        <w:t xml:space="preserve">Rui to look up diversity and inclusion conferences </w:t>
      </w:r>
    </w:p>
    <w:p w:rsidR="00BB5D40" w:rsidRDefault="00BB5D40" w:rsidP="008A1EA2">
      <w:pPr>
        <w:pStyle w:val="ListParagraph"/>
        <w:numPr>
          <w:ilvl w:val="0"/>
          <w:numId w:val="2"/>
        </w:numPr>
      </w:pPr>
      <w:r>
        <w:t>Alexia and Allen to develop an April Monthly Awareness poster</w:t>
      </w:r>
    </w:p>
    <w:p w:rsidR="00BB5D40" w:rsidRDefault="00BB5D40" w:rsidP="00BB5D40">
      <w:pPr>
        <w:pStyle w:val="ListParagraph"/>
      </w:pPr>
    </w:p>
    <w:p w:rsidR="00BB5D40" w:rsidRDefault="00BB5D40" w:rsidP="00BB5D40">
      <w:pPr>
        <w:pStyle w:val="ListParagraph"/>
      </w:pPr>
    </w:p>
    <w:sectPr w:rsidR="00BB5D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D1385"/>
    <w:multiLevelType w:val="hybridMultilevel"/>
    <w:tmpl w:val="2FD0B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91826DE"/>
    <w:multiLevelType w:val="hybridMultilevel"/>
    <w:tmpl w:val="7BE8F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M7M0MzcwMTQ3MTFR0lEKTi0uzszPAykwrAUAXpxzkywAAAA="/>
  </w:docVars>
  <w:rsids>
    <w:rsidRoot w:val="007223AF"/>
    <w:rsid w:val="002A3E2A"/>
    <w:rsid w:val="004F3021"/>
    <w:rsid w:val="00502445"/>
    <w:rsid w:val="00505C54"/>
    <w:rsid w:val="00545F9D"/>
    <w:rsid w:val="0054721B"/>
    <w:rsid w:val="0069360D"/>
    <w:rsid w:val="00697AD6"/>
    <w:rsid w:val="007223AF"/>
    <w:rsid w:val="0072378D"/>
    <w:rsid w:val="00790C98"/>
    <w:rsid w:val="0080338A"/>
    <w:rsid w:val="00870CB8"/>
    <w:rsid w:val="008A1EA2"/>
    <w:rsid w:val="008E74B2"/>
    <w:rsid w:val="00932425"/>
    <w:rsid w:val="00B06C09"/>
    <w:rsid w:val="00B84B8E"/>
    <w:rsid w:val="00BB5D40"/>
    <w:rsid w:val="00CC29C3"/>
    <w:rsid w:val="00E41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338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33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samy Kamaraj, Abishek (balsamak)</dc:creator>
  <cp:lastModifiedBy>modarema</cp:lastModifiedBy>
  <cp:revision>2</cp:revision>
  <dcterms:created xsi:type="dcterms:W3CDTF">2017-04-06T14:38:00Z</dcterms:created>
  <dcterms:modified xsi:type="dcterms:W3CDTF">2017-04-06T14:38:00Z</dcterms:modified>
</cp:coreProperties>
</file>